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3098D" w14:textId="77777777" w:rsidR="00C52834" w:rsidRDefault="00FF3251">
      <w:pPr>
        <w:pStyle w:val="Heading1"/>
      </w:pPr>
      <w:bookmarkStart w:id="0" w:name="lawrence-nagbe"/>
      <w:r>
        <w:t>Lawrence Nagbe</w:t>
      </w:r>
    </w:p>
    <w:p w14:paraId="5F43098E" w14:textId="77777777" w:rsidR="00C52834" w:rsidRDefault="00FF3251">
      <w:pPr>
        <w:pStyle w:val="Heading2"/>
      </w:pPr>
      <w:bookmarkStart w:id="1" w:name="ban-502-linreg-practice"/>
      <w:r>
        <w:t>BAN 502 LINREG Practice</w:t>
      </w:r>
    </w:p>
    <w:p w14:paraId="5F43098F" w14:textId="77777777" w:rsidR="00C52834" w:rsidRDefault="00FF3251">
      <w:pPr>
        <w:pStyle w:val="Heading3"/>
      </w:pPr>
      <w:bookmarkStart w:id="2" w:name="march-7-2023"/>
      <w:r>
        <w:t>March 7, 2023</w:t>
      </w:r>
    </w:p>
    <w:p w14:paraId="5F430990" w14:textId="77777777" w:rsidR="00C52834" w:rsidRDefault="00FF3251">
      <w:pPr>
        <w:pStyle w:val="FirstParagraph"/>
      </w:pPr>
      <w:r>
        <w:t>Loading Libraries for use in data analysis</w:t>
      </w:r>
    </w:p>
    <w:p w14:paraId="5F430991" w14:textId="77777777" w:rsidR="00C52834" w:rsidRDefault="00FF325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models)</w:t>
      </w:r>
    </w:p>
    <w:p w14:paraId="5F430992" w14:textId="77777777" w:rsidR="00C52834" w:rsidRDefault="00FF3251">
      <w:pPr>
        <w:pStyle w:val="SourceCode"/>
      </w:pPr>
      <w:r>
        <w:rPr>
          <w:rStyle w:val="VerbatimChar"/>
        </w:rPr>
        <w:t>## Warning: package 'tidymodels' was built under R version 4.2.2</w:t>
      </w:r>
    </w:p>
    <w:p w14:paraId="5F430993" w14:textId="77777777" w:rsidR="00C52834" w:rsidRDefault="00FF3251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 tidymodels 1.0.0 ──</w:t>
      </w:r>
    </w:p>
    <w:p w14:paraId="5F430994" w14:textId="77777777" w:rsidR="00C52834" w:rsidRDefault="00FF3251">
      <w:pPr>
        <w:pStyle w:val="SourceCode"/>
      </w:pPr>
      <w:r>
        <w:rPr>
          <w:rStyle w:val="VerbatimChar"/>
        </w:rPr>
        <w:t>## ✔ broom        1.0.3     ✔ recipes      1.0.5</w:t>
      </w:r>
      <w:r>
        <w:br/>
      </w:r>
      <w:r>
        <w:rPr>
          <w:rStyle w:val="VerbatimChar"/>
        </w:rPr>
        <w:t>## ✔ dials        1.1.0     ✔ rsample      1.1.1</w:t>
      </w:r>
      <w:r>
        <w:br/>
      </w:r>
      <w:r>
        <w:rPr>
          <w:rStyle w:val="VerbatimChar"/>
        </w:rPr>
        <w:t>## ✔ dplyr        1.1.0     ✔ tibble       3.1.8</w:t>
      </w:r>
      <w:r>
        <w:br/>
      </w:r>
      <w:r>
        <w:rPr>
          <w:rStyle w:val="VerbatimChar"/>
        </w:rPr>
        <w:t xml:space="preserve">## ✔ ggplot2      3.4.1  </w:t>
      </w:r>
      <w:r>
        <w:rPr>
          <w:rStyle w:val="VerbatimChar"/>
        </w:rPr>
        <w:t xml:space="preserve">   ✔ tidyr        1.3.0</w:t>
      </w:r>
      <w:r>
        <w:br/>
      </w:r>
      <w:r>
        <w:rPr>
          <w:rStyle w:val="VerbatimChar"/>
        </w:rPr>
        <w:t>## ✔ infer        1.0.4     ✔ tune         1.0.1</w:t>
      </w:r>
      <w:r>
        <w:br/>
      </w:r>
      <w:r>
        <w:rPr>
          <w:rStyle w:val="VerbatimChar"/>
        </w:rPr>
        <w:t>## ✔ modeldata    1.1.0     ✔ workflows    1.1.3</w:t>
      </w:r>
      <w:r>
        <w:br/>
      </w:r>
      <w:r>
        <w:rPr>
          <w:rStyle w:val="VerbatimChar"/>
        </w:rPr>
        <w:t>## ✔ parsnip      1.0.4     ✔ workflowsets 1.0.0</w:t>
      </w:r>
      <w:r>
        <w:br/>
      </w:r>
      <w:r>
        <w:rPr>
          <w:rStyle w:val="VerbatimChar"/>
        </w:rPr>
        <w:t>## ✔ purrr        1.0.1     ✔ yardstick    1.1.0</w:t>
      </w:r>
    </w:p>
    <w:p w14:paraId="5F430995" w14:textId="77777777" w:rsidR="00C52834" w:rsidRDefault="00FF3251">
      <w:pPr>
        <w:pStyle w:val="SourceCode"/>
      </w:pPr>
      <w:r>
        <w:rPr>
          <w:rStyle w:val="VerbatimChar"/>
        </w:rPr>
        <w:t>## Warning: package 'broom' was buil</w:t>
      </w:r>
      <w:r>
        <w:rPr>
          <w:rStyle w:val="VerbatimChar"/>
        </w:rPr>
        <w:t>t under R version 4.2.2</w:t>
      </w:r>
    </w:p>
    <w:p w14:paraId="5F430996" w14:textId="77777777" w:rsidR="00C52834" w:rsidRDefault="00FF3251">
      <w:pPr>
        <w:pStyle w:val="SourceCode"/>
      </w:pPr>
      <w:r>
        <w:rPr>
          <w:rStyle w:val="VerbatimChar"/>
        </w:rPr>
        <w:t>## Warning: package 'dials' was built under R version 4.2.2</w:t>
      </w:r>
    </w:p>
    <w:p w14:paraId="5F430997" w14:textId="77777777" w:rsidR="00C52834" w:rsidRDefault="00FF3251">
      <w:pPr>
        <w:pStyle w:val="SourceCode"/>
      </w:pPr>
      <w:r>
        <w:rPr>
          <w:rStyle w:val="VerbatimChar"/>
        </w:rPr>
        <w:t>## Warning: package 'dplyr' was built under R version 4.2.2</w:t>
      </w:r>
    </w:p>
    <w:p w14:paraId="5F430998" w14:textId="77777777" w:rsidR="00C52834" w:rsidRDefault="00FF3251">
      <w:pPr>
        <w:pStyle w:val="SourceCode"/>
      </w:pPr>
      <w:r>
        <w:rPr>
          <w:rStyle w:val="VerbatimChar"/>
        </w:rPr>
        <w:t>## Warning: package 'ggplot2' was built under R version 4.2.2</w:t>
      </w:r>
    </w:p>
    <w:p w14:paraId="5F430999" w14:textId="77777777" w:rsidR="00C52834" w:rsidRDefault="00FF3251">
      <w:pPr>
        <w:pStyle w:val="SourceCode"/>
      </w:pPr>
      <w:r>
        <w:rPr>
          <w:rStyle w:val="VerbatimChar"/>
        </w:rPr>
        <w:t>## Warning: package 'infer' was built under R vers</w:t>
      </w:r>
      <w:r>
        <w:rPr>
          <w:rStyle w:val="VerbatimChar"/>
        </w:rPr>
        <w:t>ion 4.2.2</w:t>
      </w:r>
    </w:p>
    <w:p w14:paraId="5F43099A" w14:textId="77777777" w:rsidR="00C52834" w:rsidRDefault="00FF3251">
      <w:pPr>
        <w:pStyle w:val="SourceCode"/>
      </w:pPr>
      <w:r>
        <w:rPr>
          <w:rStyle w:val="VerbatimChar"/>
        </w:rPr>
        <w:t>## Warning: package 'parsnip' was built under R version 4.2.2</w:t>
      </w:r>
    </w:p>
    <w:p w14:paraId="5F43099B" w14:textId="77777777" w:rsidR="00C52834" w:rsidRDefault="00FF3251">
      <w:pPr>
        <w:pStyle w:val="SourceCode"/>
      </w:pPr>
      <w:r>
        <w:rPr>
          <w:rStyle w:val="VerbatimChar"/>
        </w:rPr>
        <w:t>## Warning: package 'purrr' was built under R version 4.2.2</w:t>
      </w:r>
    </w:p>
    <w:p w14:paraId="5F43099C" w14:textId="77777777" w:rsidR="00C52834" w:rsidRDefault="00FF3251">
      <w:pPr>
        <w:pStyle w:val="SourceCode"/>
      </w:pPr>
      <w:r>
        <w:rPr>
          <w:rStyle w:val="VerbatimChar"/>
        </w:rPr>
        <w:t>## Warning: package 'recipes' was built under R version 4.2.2</w:t>
      </w:r>
    </w:p>
    <w:p w14:paraId="5F43099D" w14:textId="77777777" w:rsidR="00C52834" w:rsidRDefault="00FF3251">
      <w:pPr>
        <w:pStyle w:val="SourceCode"/>
      </w:pPr>
      <w:r>
        <w:rPr>
          <w:rStyle w:val="VerbatimChar"/>
        </w:rPr>
        <w:t>## Warning: package 'rsample' was built under R version 4.2.2</w:t>
      </w:r>
    </w:p>
    <w:p w14:paraId="5F43099E" w14:textId="77777777" w:rsidR="00C52834" w:rsidRDefault="00FF3251">
      <w:pPr>
        <w:pStyle w:val="SourceCode"/>
      </w:pPr>
      <w:r>
        <w:rPr>
          <w:rStyle w:val="VerbatimChar"/>
        </w:rPr>
        <w:t>## Warning: package 'tidyr' was built under R version 4.2.2</w:t>
      </w:r>
    </w:p>
    <w:p w14:paraId="5F43099F" w14:textId="77777777" w:rsidR="00C52834" w:rsidRDefault="00FF3251">
      <w:pPr>
        <w:pStyle w:val="SourceCode"/>
      </w:pPr>
      <w:r>
        <w:rPr>
          <w:rStyle w:val="VerbatimChar"/>
        </w:rPr>
        <w:t>## Warning: package 'tune' was built under R version 4.2.2</w:t>
      </w:r>
    </w:p>
    <w:p w14:paraId="5F4309A0" w14:textId="77777777" w:rsidR="00C52834" w:rsidRDefault="00FF3251">
      <w:pPr>
        <w:pStyle w:val="SourceCode"/>
      </w:pPr>
      <w:r>
        <w:rPr>
          <w:rStyle w:val="VerbatimChar"/>
        </w:rPr>
        <w:t>## Warning: package 'workflows' was built under R version 4.2.2</w:t>
      </w:r>
    </w:p>
    <w:p w14:paraId="5F4309A1" w14:textId="77777777" w:rsidR="00C52834" w:rsidRDefault="00FF3251">
      <w:pPr>
        <w:pStyle w:val="SourceCode"/>
      </w:pPr>
      <w:r>
        <w:rPr>
          <w:rStyle w:val="VerbatimChar"/>
        </w:rPr>
        <w:t>## Warning: package 'workflowsets' was built under R version 4.2.2</w:t>
      </w:r>
    </w:p>
    <w:p w14:paraId="5F4309A2" w14:textId="77777777" w:rsidR="00C52834" w:rsidRDefault="00FF3251">
      <w:pPr>
        <w:pStyle w:val="SourceCode"/>
      </w:pPr>
      <w:r>
        <w:rPr>
          <w:rStyle w:val="VerbatimChar"/>
        </w:rPr>
        <w:t>## War</w:t>
      </w:r>
      <w:r>
        <w:rPr>
          <w:rStyle w:val="VerbatimChar"/>
        </w:rPr>
        <w:t>ning: package 'yardstick' was built under R version 4.2.2</w:t>
      </w:r>
    </w:p>
    <w:p w14:paraId="5F4309A3" w14:textId="77777777" w:rsidR="00C52834" w:rsidRDefault="00FF3251">
      <w:pPr>
        <w:pStyle w:val="SourceCode"/>
      </w:pPr>
      <w:r>
        <w:rPr>
          <w:rStyle w:val="VerbatimChar"/>
        </w:rPr>
        <w:lastRenderedPageBreak/>
        <w:t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>## ✖ purrr::discard() masks scales::discard()</w:t>
      </w:r>
      <w:r>
        <w:br/>
      </w:r>
      <w:r>
        <w:rPr>
          <w:rStyle w:val="VerbatimChar"/>
        </w:rPr>
        <w:t>## ✖ dplyr::filter()  masks stats::filter()</w:t>
      </w:r>
      <w:r>
        <w:br/>
      </w:r>
      <w:r>
        <w:rPr>
          <w:rStyle w:val="VerbatimChar"/>
        </w:rPr>
        <w:t>## ✖ dplyr::lag()     ma</w:t>
      </w:r>
      <w:r>
        <w:rPr>
          <w:rStyle w:val="VerbatimChar"/>
        </w:rPr>
        <w:t>sks stats::lag()</w:t>
      </w:r>
      <w:r>
        <w:br/>
      </w:r>
      <w:r>
        <w:rPr>
          <w:rStyle w:val="VerbatimChar"/>
        </w:rPr>
        <w:t>## ✖ recipes::step()  masks stats::step()</w:t>
      </w:r>
      <w:r>
        <w:br/>
      </w:r>
      <w:r>
        <w:rPr>
          <w:rStyle w:val="VerbatimChar"/>
        </w:rPr>
        <w:t>## • Learn how to get started at https://www.tidymodels.org/start/</w:t>
      </w:r>
    </w:p>
    <w:p w14:paraId="5F4309A4" w14:textId="77777777" w:rsidR="00C52834" w:rsidRDefault="00FF325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F4309A5" w14:textId="77777777" w:rsidR="00C52834" w:rsidRDefault="00FF3251">
      <w:pPr>
        <w:pStyle w:val="SourceCode"/>
      </w:pPr>
      <w:r>
        <w:rPr>
          <w:rStyle w:val="VerbatimChar"/>
        </w:rPr>
        <w:t>## Warning: package 'tidyverse' was built under R version 4.2.2</w:t>
      </w:r>
    </w:p>
    <w:p w14:paraId="5F4309A6" w14:textId="77777777" w:rsidR="00C52834" w:rsidRDefault="00FF3251">
      <w:pPr>
        <w:pStyle w:val="SourceCode"/>
      </w:pPr>
      <w:r>
        <w:rPr>
          <w:rStyle w:val="VerbatimChar"/>
        </w:rPr>
        <w:t>## Warning: package 'readr' was built under R v</w:t>
      </w:r>
      <w:r>
        <w:rPr>
          <w:rStyle w:val="VerbatimChar"/>
        </w:rPr>
        <w:t>ersion 4.2.2</w:t>
      </w:r>
    </w:p>
    <w:p w14:paraId="5F4309A7" w14:textId="77777777" w:rsidR="00C52834" w:rsidRDefault="00FF3251">
      <w:pPr>
        <w:pStyle w:val="SourceCode"/>
      </w:pPr>
      <w:r>
        <w:rPr>
          <w:rStyle w:val="VerbatimChar"/>
        </w:rPr>
        <w:t>## Warning: package 'stringr' was built under R version 4.2.2</w:t>
      </w:r>
    </w:p>
    <w:p w14:paraId="5F4309A8" w14:textId="77777777" w:rsidR="00C52834" w:rsidRDefault="00FF3251">
      <w:pPr>
        <w:pStyle w:val="SourceCode"/>
      </w:pPr>
      <w:r>
        <w:rPr>
          <w:rStyle w:val="VerbatimChar"/>
        </w:rPr>
        <w:t>## Warning: package 'forcats' was built under R version 4.2.2</w:t>
      </w:r>
    </w:p>
    <w:p w14:paraId="5F4309A9" w14:textId="77777777" w:rsidR="00C52834" w:rsidRDefault="00FF3251">
      <w:pPr>
        <w:pStyle w:val="SourceCode"/>
      </w:pPr>
      <w:r>
        <w:rPr>
          <w:rStyle w:val="VerbatimChar"/>
        </w:rPr>
        <w:t>## Warning: package 'lubridate' was built under R version 4.2.2</w:t>
      </w:r>
    </w:p>
    <w:p w14:paraId="5F4309AA" w14:textId="77777777" w:rsidR="00C52834" w:rsidRDefault="00FF3251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forcats   1.0.0     ✔ readr     2.1.4</w:t>
      </w:r>
      <w:r>
        <w:br/>
      </w:r>
      <w:r>
        <w:rPr>
          <w:rStyle w:val="VerbatimChar"/>
        </w:rPr>
        <w:t>## ✔ lubridate 1.9.2     ✔ stringr   1.5.0</w:t>
      </w:r>
    </w:p>
    <w:p w14:paraId="5F4309AB" w14:textId="77777777" w:rsidR="00C52834" w:rsidRDefault="00FF3251">
      <w:pPr>
        <w:pStyle w:val="SourceCode"/>
      </w:pPr>
      <w:r>
        <w:rPr>
          <w:rStyle w:val="VerbatimChar"/>
        </w:rPr>
        <w:t>## ── Conflicts ──────</w:t>
      </w:r>
      <w:r>
        <w:rPr>
          <w:rStyle w:val="VerbatimChar"/>
        </w:rPr>
        <w:t>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readr::col_factor() masks scales::col_factor()</w:t>
      </w:r>
      <w:r>
        <w:br/>
      </w:r>
      <w:r>
        <w:rPr>
          <w:rStyle w:val="VerbatimChar"/>
        </w:rPr>
        <w:t>## ✖ purrr::discard()    masks scales::discard()</w:t>
      </w:r>
      <w:r>
        <w:br/>
      </w:r>
      <w:r>
        <w:rPr>
          <w:rStyle w:val="VerbatimChar"/>
        </w:rPr>
        <w:t>## ✖ dplyr::filter()     masks stats::filter()</w:t>
      </w:r>
      <w:r>
        <w:br/>
      </w:r>
      <w:r>
        <w:rPr>
          <w:rStyle w:val="VerbatimChar"/>
        </w:rPr>
        <w:t>## ✖ stringr::fixed()    masks recipes::fixed()</w:t>
      </w:r>
      <w:r>
        <w:br/>
      </w:r>
      <w:r>
        <w:rPr>
          <w:rStyle w:val="VerbatimChar"/>
        </w:rPr>
        <w:t>## ✖ dplyr::lag()        masks stats::lag()</w:t>
      </w:r>
      <w:r>
        <w:br/>
      </w:r>
      <w:r>
        <w:rPr>
          <w:rStyle w:val="VerbatimChar"/>
        </w:rPr>
        <w:t>## ✖ readr::spec()       masks yardstick::spec()</w:t>
      </w:r>
      <w:r>
        <w:br/>
      </w:r>
      <w:r>
        <w:rPr>
          <w:rStyle w:val="VerbatimChar"/>
        </w:rPr>
        <w:t>## ℹ Use the ]8;;http://conflicted.r-lib.org/conflicted package]8;; to force all conflicts to become errors</w:t>
      </w:r>
    </w:p>
    <w:p w14:paraId="5F4309AC" w14:textId="77777777" w:rsidR="00C52834" w:rsidRDefault="00FF325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5F4309AD" w14:textId="77777777" w:rsidR="00C52834" w:rsidRDefault="00FF3251">
      <w:pPr>
        <w:pStyle w:val="SourceCode"/>
      </w:pPr>
      <w:r>
        <w:rPr>
          <w:rStyle w:val="VerbatimChar"/>
        </w:rPr>
        <w:t>## Warning: package 'GGally' was built under R version 4.2.2</w:t>
      </w:r>
    </w:p>
    <w:p w14:paraId="5F4309AE" w14:textId="77777777" w:rsidR="00C52834" w:rsidRDefault="00FF3251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5F4309AF" w14:textId="77777777" w:rsidR="00C52834" w:rsidRDefault="00FF325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corrplot)</w:t>
      </w:r>
    </w:p>
    <w:p w14:paraId="5F4309B0" w14:textId="77777777" w:rsidR="00C52834" w:rsidRDefault="00FF3251">
      <w:pPr>
        <w:pStyle w:val="SourceCode"/>
      </w:pPr>
      <w:r>
        <w:rPr>
          <w:rStyle w:val="VerbatimChar"/>
        </w:rPr>
        <w:t>## Warning: package 'ggcorrplot' was built under R version 4.2.2</w:t>
      </w:r>
    </w:p>
    <w:p w14:paraId="5F4309B1" w14:textId="77777777" w:rsidR="00C52834" w:rsidRDefault="00FF325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rid</w:t>
      </w:r>
      <w:r>
        <w:rPr>
          <w:rStyle w:val="NormalTok"/>
        </w:rPr>
        <w:t xml:space="preserve">Extra) </w:t>
      </w:r>
      <w:r>
        <w:rPr>
          <w:rStyle w:val="CommentTok"/>
        </w:rPr>
        <w:t># cleans the plot and makes it readable</w:t>
      </w:r>
    </w:p>
    <w:p w14:paraId="5F4309B2" w14:textId="77777777" w:rsidR="00C52834" w:rsidRDefault="00FF3251">
      <w:pPr>
        <w:pStyle w:val="SourceCode"/>
      </w:pPr>
      <w:r>
        <w:rPr>
          <w:rStyle w:val="VerbatimChar"/>
        </w:rPr>
        <w:t>## Warning: package 'gridExtra' was built under R version 4.2.2</w:t>
      </w:r>
    </w:p>
    <w:p w14:paraId="5F4309B3" w14:textId="77777777" w:rsidR="00C52834" w:rsidRDefault="00FF325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5F4309B4" w14:textId="77777777" w:rsidR="00C52834" w:rsidRDefault="00FF3251">
      <w:pPr>
        <w:pStyle w:val="FirstParagraph"/>
      </w:pPr>
      <w:r>
        <w:t>Read into the dataset</w:t>
      </w:r>
    </w:p>
    <w:p w14:paraId="5F4309B5" w14:textId="77777777" w:rsidR="00C52834" w:rsidRDefault="00FF3251">
      <w:pPr>
        <w:pStyle w:val="SourceCode"/>
      </w:pPr>
      <w:r>
        <w:rPr>
          <w:rStyle w:val="FunctionTok"/>
        </w:rPr>
        <w:t>librar</w:t>
      </w:r>
      <w:r>
        <w:rPr>
          <w:rStyle w:val="FunctionTok"/>
        </w:rPr>
        <w:t>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Cred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reditData.csv"</w:t>
      </w:r>
      <w:r>
        <w:rPr>
          <w:rStyle w:val="NormalTok"/>
        </w:rPr>
        <w:t>)</w:t>
      </w:r>
    </w:p>
    <w:p w14:paraId="5F4309B6" w14:textId="77777777" w:rsidR="00C52834" w:rsidRDefault="00FF3251">
      <w:pPr>
        <w:pStyle w:val="SourceCode"/>
      </w:pPr>
      <w:r>
        <w:rPr>
          <w:rStyle w:val="VerbatimChar"/>
        </w:rPr>
        <w:t>## Rows: 5000 Columns: 5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5): AnnualIncome, HouseholdSize, YrsEdAfterHS, HrWkTV, AnnualCharg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5F4309B7" w14:textId="77777777" w:rsidR="00C52834" w:rsidRDefault="00FF3251">
      <w:pPr>
        <w:pStyle w:val="FirstParagraph"/>
      </w:pPr>
      <w:r>
        <w:t>View the structucre and summary of the dataset before analysis</w:t>
      </w:r>
    </w:p>
    <w:p w14:paraId="5F4309B8" w14:textId="77777777" w:rsidR="00C52834" w:rsidRDefault="00FF3251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Credit)</w:t>
      </w:r>
    </w:p>
    <w:p w14:paraId="5F4309B9" w14:textId="77777777" w:rsidR="00C52834" w:rsidRDefault="00FF3251">
      <w:pPr>
        <w:pStyle w:val="SourceCode"/>
      </w:pPr>
      <w:r>
        <w:rPr>
          <w:rStyle w:val="VerbatimChar"/>
        </w:rPr>
        <w:t>## spc_tbl_ [5,000 × 5]</w:t>
      </w:r>
      <w:r>
        <w:rPr>
          <w:rStyle w:val="VerbatimChar"/>
        </w:rPr>
        <w:t xml:space="preserve"> (S3: spec_tbl_df/tbl_df/tbl/data.frame)</w:t>
      </w:r>
      <w:r>
        <w:br/>
      </w:r>
      <w:r>
        <w:rPr>
          <w:rStyle w:val="VerbatimChar"/>
        </w:rPr>
        <w:t>##  $ AnnualIncome : num [1:5000] 21.8 65.5 54.2 73.7 110.4 ...</w:t>
      </w:r>
      <w:r>
        <w:br/>
      </w:r>
      <w:r>
        <w:rPr>
          <w:rStyle w:val="VerbatimChar"/>
        </w:rPr>
        <w:t>##  $ HouseholdSize: num [1:5000] 4 7 3 6 7 8 5 8 1 3 ...</w:t>
      </w:r>
      <w:r>
        <w:br/>
      </w:r>
      <w:r>
        <w:rPr>
          <w:rStyle w:val="VerbatimChar"/>
        </w:rPr>
        <w:t>##  $ YrsEdAfterHS : num [1:5000] 5 3 2 0 5 3 4 5 4 1 ...</w:t>
      </w:r>
      <w:r>
        <w:br/>
      </w:r>
      <w:r>
        <w:rPr>
          <w:rStyle w:val="VerbatimChar"/>
        </w:rPr>
        <w:t>##  $ HrWkTV       : num [1:5000] 2</w:t>
      </w:r>
      <w:r>
        <w:rPr>
          <w:rStyle w:val="VerbatimChar"/>
        </w:rPr>
        <w:t>9 46 18 44 39 39 40 27 15 3 ...</w:t>
      </w:r>
      <w:r>
        <w:br/>
      </w:r>
      <w:r>
        <w:rPr>
          <w:rStyle w:val="VerbatimChar"/>
        </w:rPr>
        <w:t>##  $ AnnualCharges: num [1:5000] 10024 11249 6115 9786 12634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AnnualIncome = col_double(),</w:t>
      </w:r>
      <w:r>
        <w:br/>
      </w:r>
      <w:r>
        <w:rPr>
          <w:rStyle w:val="VerbatimChar"/>
        </w:rPr>
        <w:t>##   ..   HouseholdSize = col_double(),</w:t>
      </w:r>
      <w:r>
        <w:br/>
      </w:r>
      <w:r>
        <w:rPr>
          <w:rStyle w:val="VerbatimChar"/>
        </w:rPr>
        <w:t>##   ..   YrsEdAfterHS = col_double(),</w:t>
      </w:r>
      <w:r>
        <w:br/>
      </w:r>
      <w:r>
        <w:rPr>
          <w:rStyle w:val="VerbatimChar"/>
        </w:rPr>
        <w:t>##   ..   HrWkTV = col_double(),</w:t>
      </w:r>
      <w:r>
        <w:br/>
      </w:r>
      <w:r>
        <w:rPr>
          <w:rStyle w:val="VerbatimChar"/>
        </w:rPr>
        <w:t>##   ..   AnnualCharges = col_double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5F4309BA" w14:textId="77777777" w:rsidR="00C52834" w:rsidRDefault="00FF325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redit)</w:t>
      </w:r>
    </w:p>
    <w:p w14:paraId="5F4309BB" w14:textId="77777777" w:rsidR="00C52834" w:rsidRDefault="00FF3251">
      <w:pPr>
        <w:pStyle w:val="SourceCode"/>
      </w:pPr>
      <w:r>
        <w:rPr>
          <w:rStyle w:val="VerbatimChar"/>
        </w:rPr>
        <w:t xml:space="preserve">##   AnnualIncome    HouseholdSize    YrsEdAfterHS       HrWkTV    </w:t>
      </w:r>
      <w:r>
        <w:br/>
      </w:r>
      <w:r>
        <w:rPr>
          <w:rStyle w:val="VerbatimChar"/>
        </w:rPr>
        <w:t xml:space="preserve">##  Min.   </w:t>
      </w:r>
      <w:r>
        <w:rPr>
          <w:rStyle w:val="VerbatimChar"/>
        </w:rPr>
        <w:t xml:space="preserve">:  5.40   Min.   :1.000   Min.   :0.000   Min.   : 0.0  </w:t>
      </w:r>
      <w:r>
        <w:br/>
      </w:r>
      <w:r>
        <w:rPr>
          <w:rStyle w:val="VerbatimChar"/>
        </w:rPr>
        <w:t xml:space="preserve">##  1st Qu.: 45.30   1st Qu.:3.000   1st Qu.:1.000   1st Qu.:15.0  </w:t>
      </w:r>
      <w:r>
        <w:br/>
      </w:r>
      <w:r>
        <w:rPr>
          <w:rStyle w:val="VerbatimChar"/>
        </w:rPr>
        <w:t xml:space="preserve">##  Median : 65.50   Median :5.000   Median :3.000   Median :30.0  </w:t>
      </w:r>
      <w:r>
        <w:br/>
      </w:r>
      <w:r>
        <w:rPr>
          <w:rStyle w:val="VerbatimChar"/>
        </w:rPr>
        <w:t>##  Mean   : 67.61   Mean   :4.534   Mean   :2.525   Mean   :29</w:t>
      </w:r>
      <w:r>
        <w:rPr>
          <w:rStyle w:val="VerbatimChar"/>
        </w:rPr>
        <w:t xml:space="preserve">.9  </w:t>
      </w:r>
      <w:r>
        <w:br/>
      </w:r>
      <w:r>
        <w:rPr>
          <w:rStyle w:val="VerbatimChar"/>
        </w:rPr>
        <w:t xml:space="preserve">##  3rd Qu.: 90.40   3rd Qu.:6.000   3rd Qu.:4.000   3rd Qu.:45.0  </w:t>
      </w:r>
      <w:r>
        <w:br/>
      </w:r>
      <w:r>
        <w:rPr>
          <w:rStyle w:val="VerbatimChar"/>
        </w:rPr>
        <w:t xml:space="preserve">##  Max.   :134.20   Max.   :8.000   Max.   :5.000   Max.   :60.0  </w:t>
      </w:r>
      <w:r>
        <w:br/>
      </w:r>
      <w:r>
        <w:rPr>
          <w:rStyle w:val="VerbatimChar"/>
        </w:rPr>
        <w:t xml:space="preserve">##  AnnualCharges  </w:t>
      </w:r>
      <w:r>
        <w:br/>
      </w:r>
      <w:r>
        <w:rPr>
          <w:rStyle w:val="VerbatimChar"/>
        </w:rPr>
        <w:lastRenderedPageBreak/>
        <w:t xml:space="preserve">##  Min.   :    0  </w:t>
      </w:r>
      <w:r>
        <w:br/>
      </w:r>
      <w:r>
        <w:rPr>
          <w:rStyle w:val="VerbatimChar"/>
        </w:rPr>
        <w:t xml:space="preserve">##  1st Qu.: 6926  </w:t>
      </w:r>
      <w:r>
        <w:br/>
      </w:r>
      <w:r>
        <w:rPr>
          <w:rStyle w:val="VerbatimChar"/>
        </w:rPr>
        <w:t xml:space="preserve">##  Median :11168  </w:t>
      </w:r>
      <w:r>
        <w:br/>
      </w:r>
      <w:r>
        <w:rPr>
          <w:rStyle w:val="VerbatimChar"/>
        </w:rPr>
        <w:t xml:space="preserve">##  Mean   :11351  </w:t>
      </w:r>
      <w:r>
        <w:br/>
      </w:r>
      <w:r>
        <w:rPr>
          <w:rStyle w:val="VerbatimChar"/>
        </w:rPr>
        <w:t>##  3rd Qu.:157</w:t>
      </w:r>
      <w:r>
        <w:rPr>
          <w:rStyle w:val="VerbatimChar"/>
        </w:rPr>
        <w:t xml:space="preserve">24  </w:t>
      </w:r>
      <w:r>
        <w:br/>
      </w:r>
      <w:r>
        <w:rPr>
          <w:rStyle w:val="VerbatimChar"/>
        </w:rPr>
        <w:t>##  Max.   :32204</w:t>
      </w:r>
    </w:p>
    <w:p w14:paraId="5F4309BC" w14:textId="77777777" w:rsidR="00C52834" w:rsidRDefault="00FF3251">
      <w:pPr>
        <w:pStyle w:val="FirstParagraph"/>
      </w:pPr>
      <w:r>
        <w:t>Using ggpairs to visualize the dataset and compares correlations of the variables</w:t>
      </w:r>
    </w:p>
    <w:p w14:paraId="5F4309BD" w14:textId="77777777" w:rsidR="00C52834" w:rsidRDefault="00FF3251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Credit)</w:t>
      </w:r>
    </w:p>
    <w:p w14:paraId="5F4309BE" w14:textId="77777777" w:rsidR="00C52834" w:rsidRDefault="00FF3251">
      <w:pPr>
        <w:pStyle w:val="FirstParagraph"/>
      </w:pPr>
      <w:r>
        <w:rPr>
          <w:noProof/>
        </w:rPr>
        <w:drawing>
          <wp:inline distT="0" distB="0" distL="0" distR="0" wp14:anchorId="5F4309DA" wp14:editId="5F4309D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acticeModelbuilding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309BF" w14:textId="77777777" w:rsidR="00C52834" w:rsidRDefault="00FF3251">
      <w:pPr>
        <w:pStyle w:val="BodyText"/>
      </w:pPr>
      <w:r>
        <w:t>Alternative to the the ggpairs visualization is the alpha plot for visualization purposes</w:t>
      </w:r>
    </w:p>
    <w:p w14:paraId="5F4309C0" w14:textId="77777777" w:rsidR="00C52834" w:rsidRDefault="00FF3251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redi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nnualIncome,</w:t>
      </w:r>
      <w:r>
        <w:rPr>
          <w:rStyle w:val="AttributeTok"/>
        </w:rPr>
        <w:t>y=</w:t>
      </w:r>
      <w:r>
        <w:rPr>
          <w:rStyle w:val="NormalTok"/>
        </w:rPr>
        <w:t>An</w:t>
      </w:r>
      <w:r>
        <w:rPr>
          <w:rStyle w:val="NormalTok"/>
        </w:rPr>
        <w:t xml:space="preserve">nualCharg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CommentTok"/>
        </w:rPr>
        <w:t>#changing alpha is helpful when many points may overlap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redi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HouseholdSize,</w:t>
      </w:r>
      <w:r>
        <w:rPr>
          <w:rStyle w:val="AttributeTok"/>
        </w:rPr>
        <w:t>y=</w:t>
      </w:r>
      <w:r>
        <w:rPr>
          <w:rStyle w:val="NormalTok"/>
        </w:rPr>
        <w:t xml:space="preserve">AnnualCharg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redi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YrsEdAfterHS,</w:t>
      </w:r>
      <w:r>
        <w:rPr>
          <w:rStyle w:val="AttributeTok"/>
        </w:rPr>
        <w:t>y=</w:t>
      </w:r>
      <w:r>
        <w:rPr>
          <w:rStyle w:val="NormalTok"/>
        </w:rPr>
        <w:t xml:space="preserve">AnnualCharg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redi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HrWkTV,</w:t>
      </w:r>
      <w:r>
        <w:rPr>
          <w:rStyle w:val="AttributeTok"/>
        </w:rPr>
        <w:t>y=</w:t>
      </w:r>
      <w:r>
        <w:rPr>
          <w:rStyle w:val="NormalTok"/>
        </w:rPr>
        <w:t xml:space="preserve">AnnualCharg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,p2,p3,p4,</w:t>
      </w:r>
      <w:r>
        <w:rPr>
          <w:rStyle w:val="Attribut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F4309C1" w14:textId="77777777" w:rsidR="00C52834" w:rsidRDefault="00FF3251">
      <w:pPr>
        <w:pStyle w:val="FirstParagraph"/>
      </w:pPr>
      <w:r>
        <w:rPr>
          <w:noProof/>
        </w:rPr>
        <w:lastRenderedPageBreak/>
        <w:drawing>
          <wp:inline distT="0" distB="0" distL="0" distR="0" wp14:anchorId="5F4309DC" wp14:editId="5F4309DD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acticeModelbuilding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309C2" w14:textId="77777777" w:rsidR="00C52834" w:rsidRDefault="00FF3251">
      <w:pPr>
        <w:pStyle w:val="BodyText"/>
      </w:pPr>
      <w:r>
        <w:t>Building a Regression Model with AnnualIncome to Predict AnnualCharges, using non tidymodels approach</w:t>
      </w:r>
    </w:p>
    <w:p w14:paraId="5F4309C3" w14:textId="77777777" w:rsidR="00C52834" w:rsidRDefault="00FF3251"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AnnualCharges </w:t>
      </w:r>
      <w:r>
        <w:rPr>
          <w:rStyle w:val="SpecialCharTok"/>
        </w:rPr>
        <w:t>~</w:t>
      </w:r>
      <w:r>
        <w:rPr>
          <w:rStyle w:val="NormalTok"/>
        </w:rPr>
        <w:t xml:space="preserve"> AnnualI</w:t>
      </w:r>
      <w:r>
        <w:rPr>
          <w:rStyle w:val="NormalTok"/>
        </w:rPr>
        <w:t>ncome, Cred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mod1) </w:t>
      </w:r>
      <w:r>
        <w:rPr>
          <w:rStyle w:val="CommentTok"/>
        </w:rPr>
        <w:t>#examining the model: Is this a good model?</w:t>
      </w:r>
    </w:p>
    <w:p w14:paraId="5F4309C4" w14:textId="77777777" w:rsidR="00C52834" w:rsidRDefault="00FF32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nnualCharges ~ AnnualIncome, data = Cred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2284.4  -3938.1     14.4   3947.9  13</w:t>
      </w:r>
      <w:r>
        <w:rPr>
          <w:rStyle w:val="VerbatimChar"/>
        </w:rPr>
        <w:t xml:space="preserve">232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3146.361    185.193   16.99   &lt;2e-16 ***</w:t>
      </w:r>
      <w:r>
        <w:br/>
      </w:r>
      <w:r>
        <w:rPr>
          <w:rStyle w:val="VerbatimChar"/>
        </w:rPr>
        <w:t>## AnnualIncome  121.355      2.529   47.9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027 on 4998 degrees of freedom</w:t>
      </w:r>
      <w:r>
        <w:br/>
      </w:r>
      <w:r>
        <w:rPr>
          <w:rStyle w:val="VerbatimChar"/>
        </w:rPr>
        <w:t xml:space="preserve">## Multiple R-squared:  0.3153, Adjusted R-squared:  0.3152 </w:t>
      </w:r>
      <w:r>
        <w:br/>
      </w:r>
      <w:r>
        <w:rPr>
          <w:rStyle w:val="VerbatimChar"/>
        </w:rPr>
        <w:t>## F-statistic:  2302 on 1 and 4998 DF,  p-value: &lt; 2.2e-16</w:t>
      </w:r>
    </w:p>
    <w:p w14:paraId="5F4309C5" w14:textId="77777777" w:rsidR="00C52834" w:rsidRDefault="00FF3251">
      <w:pPr>
        <w:pStyle w:val="FirstParagraph"/>
      </w:pPr>
      <w:r>
        <w:t xml:space="preserve">Plot </w:t>
      </w:r>
      <w:r>
        <w:t>the model</w:t>
      </w:r>
    </w:p>
    <w:p w14:paraId="5F4309C6" w14:textId="77777777" w:rsidR="00C52834" w:rsidRDefault="00FF3251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Credi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nnualIncome,</w:t>
      </w:r>
      <w:r>
        <w:rPr>
          <w:rStyle w:val="AttributeTok"/>
        </w:rPr>
        <w:t>y=</w:t>
      </w:r>
      <w:r>
        <w:rPr>
          <w:rStyle w:val="NormalTok"/>
        </w:rPr>
        <w:t xml:space="preserve">AnnualCharg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5F4309C7" w14:textId="77777777" w:rsidR="00C52834" w:rsidRDefault="00FF3251">
      <w:pPr>
        <w:pStyle w:val="SourceCode"/>
      </w:pPr>
      <w:r>
        <w:rPr>
          <w:rStyle w:val="VerbatimChar"/>
        </w:rPr>
        <w:t>## `geom_smooth()` using formula = 'y ~ x'</w:t>
      </w:r>
    </w:p>
    <w:p w14:paraId="5F4309C8" w14:textId="77777777" w:rsidR="00C52834" w:rsidRDefault="00FF3251">
      <w:pPr>
        <w:pStyle w:val="FirstParagraph"/>
      </w:pPr>
      <w:r>
        <w:rPr>
          <w:noProof/>
        </w:rPr>
        <w:drawing>
          <wp:inline distT="0" distB="0" distL="0" distR="0" wp14:anchorId="5F4309DE" wp14:editId="5F4309DF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acticeModelbuildin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309C9" w14:textId="77777777" w:rsidR="00C52834" w:rsidRDefault="00FF3251">
      <w:pPr>
        <w:pStyle w:val="BodyText"/>
      </w:pPr>
      <w:r>
        <w:t>Building similar model but in Tidymodels, let’s use recipe</w:t>
      </w:r>
    </w:p>
    <w:p w14:paraId="5F4309CA" w14:textId="77777777" w:rsidR="00C52834" w:rsidRDefault="00FF3251">
      <w:pPr>
        <w:pStyle w:val="SourceCode"/>
      </w:pPr>
      <w:r>
        <w:rPr>
          <w:rStyle w:val="NormalTok"/>
        </w:rPr>
        <w:t xml:space="preserve">Credit_simp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AnnualCharges </w:t>
      </w:r>
      <w:r>
        <w:rPr>
          <w:rStyle w:val="SpecialCharTok"/>
        </w:rPr>
        <w:t>~</w:t>
      </w:r>
      <w:r>
        <w:rPr>
          <w:rStyle w:val="NormalTok"/>
        </w:rPr>
        <w:t xml:space="preserve"> AnnualIncome, Credit)</w:t>
      </w:r>
      <w:r>
        <w:br/>
      </w:r>
      <w:r>
        <w:rPr>
          <w:rStyle w:val="NormalTok"/>
        </w:rPr>
        <w:t>Credit_simple</w:t>
      </w:r>
    </w:p>
    <w:p w14:paraId="5F4309CB" w14:textId="77777777" w:rsidR="00C52834" w:rsidRDefault="00FF3251">
      <w:pPr>
        <w:pStyle w:val="SourceCode"/>
      </w:pPr>
      <w:r>
        <w:rPr>
          <w:rStyle w:val="VerbatimChar"/>
        </w:rPr>
        <w:t xml:space="preserve">## </w:t>
      </w:r>
    </w:p>
    <w:p w14:paraId="5F4309CC" w14:textId="77777777" w:rsidR="00C52834" w:rsidRDefault="00FF3251">
      <w:pPr>
        <w:pStyle w:val="SourceCode"/>
      </w:pPr>
      <w:r>
        <w:rPr>
          <w:rStyle w:val="VerbatimChar"/>
        </w:rPr>
        <w:t>## ── Recipe ──────────────────────────────────────────────────────────────────────</w:t>
      </w:r>
    </w:p>
    <w:p w14:paraId="5F4309CD" w14:textId="77777777" w:rsidR="00C52834" w:rsidRDefault="00FF3251">
      <w:pPr>
        <w:pStyle w:val="SourceCode"/>
      </w:pPr>
      <w:r>
        <w:rPr>
          <w:rStyle w:val="VerbatimChar"/>
        </w:rPr>
        <w:t xml:space="preserve">## </w:t>
      </w:r>
    </w:p>
    <w:p w14:paraId="5F4309CE" w14:textId="77777777" w:rsidR="00C52834" w:rsidRDefault="00FF3251">
      <w:pPr>
        <w:pStyle w:val="SourceCode"/>
      </w:pPr>
      <w:r>
        <w:rPr>
          <w:rStyle w:val="VerbatimChar"/>
        </w:rPr>
        <w:t>## ── Inputs</w:t>
      </w:r>
    </w:p>
    <w:p w14:paraId="5F4309CF" w14:textId="77777777" w:rsidR="00C52834" w:rsidRDefault="00FF3251">
      <w:pPr>
        <w:pStyle w:val="SourceCode"/>
      </w:pPr>
      <w:r>
        <w:rPr>
          <w:rStyle w:val="VerbatimChar"/>
        </w:rPr>
        <w:t>## Number of vari</w:t>
      </w:r>
      <w:r>
        <w:rPr>
          <w:rStyle w:val="VerbatimChar"/>
        </w:rPr>
        <w:t>ables by role</w:t>
      </w:r>
    </w:p>
    <w:p w14:paraId="5F4309D0" w14:textId="77777777" w:rsidR="00C52834" w:rsidRDefault="00FF3251">
      <w:pPr>
        <w:pStyle w:val="SourceCode"/>
      </w:pPr>
      <w:r>
        <w:rPr>
          <w:rStyle w:val="VerbatimChar"/>
        </w:rPr>
        <w:t>## outcome:   1</w:t>
      </w:r>
      <w:r>
        <w:br/>
      </w:r>
      <w:r>
        <w:rPr>
          <w:rStyle w:val="VerbatimChar"/>
        </w:rPr>
        <w:t>## predictor: 1</w:t>
      </w:r>
    </w:p>
    <w:p w14:paraId="5F4309D1" w14:textId="77777777" w:rsidR="00C52834" w:rsidRDefault="00FF3251">
      <w:pPr>
        <w:pStyle w:val="FirstParagraph"/>
      </w:pPr>
      <w:r>
        <w:t>Next, we specify the kind of model we are building</w:t>
      </w:r>
    </w:p>
    <w:p w14:paraId="5F4309D2" w14:textId="77777777" w:rsidR="00C52834" w:rsidRDefault="00FF3251">
      <w:pPr>
        <w:pStyle w:val="SourceCode"/>
      </w:pPr>
      <w:r>
        <w:rPr>
          <w:rStyle w:val="NormalTok"/>
        </w:rPr>
        <w:t xml:space="preserve">lm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mmentTok"/>
        </w:rPr>
        <w:t>#gives the model type a n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specifies that we are doing linear regres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CommentTok"/>
        </w:rPr>
        <w:t>#specifies the specific type of linear tool we want to use</w:t>
      </w:r>
    </w:p>
    <w:p w14:paraId="5F4309D3" w14:textId="77777777" w:rsidR="00C52834" w:rsidRDefault="00FF3251">
      <w:pPr>
        <w:pStyle w:val="FirstParagraph"/>
      </w:pPr>
      <w:r>
        <w:lastRenderedPageBreak/>
        <w:t>Next, we will combine the recipe and the model with a workflow</w:t>
      </w:r>
    </w:p>
    <w:p w14:paraId="5F4309D4" w14:textId="77777777" w:rsidR="00C52834" w:rsidRDefault="00FF3251">
      <w:pPr>
        <w:pStyle w:val="SourceCode"/>
      </w:pPr>
      <w:r>
        <w:rPr>
          <w:rStyle w:val="NormalTok"/>
        </w:rPr>
        <w:t xml:space="preserve">lm_wflow </w:t>
      </w:r>
      <w:r>
        <w:rPr>
          <w:rStyle w:val="OtherTok"/>
        </w:rPr>
        <w:t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Credit_simple)</w:t>
      </w:r>
    </w:p>
    <w:p w14:paraId="5F4309D5" w14:textId="77777777" w:rsidR="00C52834" w:rsidRDefault="00FF3251">
      <w:pPr>
        <w:pStyle w:val="FirstParagraph"/>
      </w:pPr>
      <w:r>
        <w:t>Next, we fit (execute) the workflow on our dataset</w:t>
      </w:r>
    </w:p>
    <w:p w14:paraId="5F4309D6" w14:textId="77777777" w:rsidR="00C52834" w:rsidRDefault="00FF3251">
      <w:pPr>
        <w:pStyle w:val="SourceCode"/>
      </w:pPr>
      <w:r>
        <w:rPr>
          <w:rStyle w:val="NormalTok"/>
        </w:rPr>
        <w:t>l</w:t>
      </w:r>
      <w:r>
        <w:rPr>
          <w:rStyle w:val="NormalTok"/>
        </w:rPr>
        <w:t xml:space="preserve">m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lm_wflow, Credit)</w:t>
      </w:r>
    </w:p>
    <w:p w14:paraId="5F4309D7" w14:textId="77777777" w:rsidR="00C52834" w:rsidRDefault="00FF3251">
      <w:pPr>
        <w:pStyle w:val="FirstParagraph"/>
      </w:pPr>
      <w:r>
        <w:t>Finally, let’s see the output of the lm_fit</w:t>
      </w:r>
    </w:p>
    <w:p w14:paraId="5F4309D8" w14:textId="77777777" w:rsidR="00C52834" w:rsidRDefault="00FF325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_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 xml:space="preserve">fit) </w:t>
      </w:r>
      <w:r>
        <w:rPr>
          <w:rStyle w:val="CommentTok"/>
        </w:rPr>
        <w:t># three fits, the actual fits is embeded in the object</w:t>
      </w:r>
    </w:p>
    <w:p w14:paraId="5F4309D9" w14:textId="77777777" w:rsidR="00C52834" w:rsidRDefault="00FF32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</w:t>
      </w:r>
      <w:r>
        <w:rPr>
          <w:rStyle w:val="VerbatimChar"/>
        </w:rPr>
        <w:t xml:space="preserve">Median       3Q      Max </w:t>
      </w:r>
      <w:r>
        <w:br/>
      </w:r>
      <w:r>
        <w:rPr>
          <w:rStyle w:val="VerbatimChar"/>
        </w:rPr>
        <w:t xml:space="preserve">## -12284.4  -3938.1     14.4   3947.9  13232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3146.361    185.193   16.99   &lt;2e-16 ***</w:t>
      </w:r>
      <w:r>
        <w:br/>
      </w:r>
      <w:r>
        <w:rPr>
          <w:rStyle w:val="VerbatimChar"/>
        </w:rPr>
        <w:t xml:space="preserve">## AnnualIncome  121.355      2.529   47.98   </w:t>
      </w:r>
      <w:r>
        <w:rPr>
          <w:rStyle w:val="VerbatimChar"/>
        </w:rPr>
        <w:t>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027 on 4998 degrees of freedom</w:t>
      </w:r>
      <w:r>
        <w:br/>
      </w:r>
      <w:r>
        <w:rPr>
          <w:rStyle w:val="VerbatimChar"/>
        </w:rPr>
        <w:t xml:space="preserve">## Multiple R-squared:  0.3153, Adjusted R-squared:  0.3152 </w:t>
      </w:r>
      <w:r>
        <w:br/>
      </w:r>
      <w:r>
        <w:rPr>
          <w:rStyle w:val="VerbatimChar"/>
        </w:rPr>
        <w:t>## F-statistic:  2302 on 1 and 4998 DF,  p-value: &lt; 2.2e-16</w:t>
      </w:r>
    </w:p>
    <w:bookmarkEnd w:id="2"/>
    <w:bookmarkEnd w:id="1"/>
    <w:bookmarkEnd w:id="0"/>
    <w:sectPr w:rsidR="00C528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309E4" w14:textId="77777777" w:rsidR="00000000" w:rsidRDefault="00FF3251">
      <w:pPr>
        <w:spacing w:after="0"/>
      </w:pPr>
      <w:r>
        <w:separator/>
      </w:r>
    </w:p>
  </w:endnote>
  <w:endnote w:type="continuationSeparator" w:id="0">
    <w:p w14:paraId="5F4309E6" w14:textId="77777777" w:rsidR="00000000" w:rsidRDefault="00FF32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309E0" w14:textId="77777777" w:rsidR="00C52834" w:rsidRDefault="00FF3251">
      <w:r>
        <w:separator/>
      </w:r>
    </w:p>
  </w:footnote>
  <w:footnote w:type="continuationSeparator" w:id="0">
    <w:p w14:paraId="5F4309E1" w14:textId="77777777" w:rsidR="00C52834" w:rsidRDefault="00FF32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3A40A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49627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2834"/>
    <w:rsid w:val="00720F3C"/>
    <w:rsid w:val="00C52834"/>
    <w:rsid w:val="00FF32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3098D"/>
  <w15:docId w15:val="{FAFD76B7-33F4-45A6-93EF-7FB0C790D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49</Words>
  <Characters>7024</Characters>
  <Application>Microsoft Office Word</Application>
  <DocSecurity>0</DocSecurity>
  <Lines>212</Lines>
  <Paragraphs>92</Paragraphs>
  <ScaleCrop>false</ScaleCrop>
  <Company/>
  <LinksUpToDate>false</LinksUpToDate>
  <CharactersWithSpaces>8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wrence Nagbe</dc:creator>
  <cp:keywords/>
  <cp:lastModifiedBy>Lawrence Nagbe</cp:lastModifiedBy>
  <cp:revision>2</cp:revision>
  <dcterms:created xsi:type="dcterms:W3CDTF">2023-03-08T03:06:00Z</dcterms:created>
  <dcterms:modified xsi:type="dcterms:W3CDTF">2023-03-08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